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yrgyz</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yrgyz Republic received a score of 78.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yrgyz Republic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
        </w:rPr>
        <w:t xml:space="preserve">81.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yrgyz Republic received a score of 73.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yrgyz Republic received a score of 53.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yrgyz Republic received a score of 8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yrgyz Republic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yrgyz Republic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yrgyz Republic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yrgyz Republic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yrgyz Republic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yrgyz Republic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yrgyz Republic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yrgyz Republic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yrgyz Republic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yrgyz Republic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yrgyz Republic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yrgyz Republic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Kyrgyz%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yrgyz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3, 1996, 1997, 1998, 1999,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7, 2005, 2012, 2013, 2014,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yrgyz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rgyz Republic Country Report</dc:title>
  <dc:creator>SPI Team</dc:creator>
  <cp:keywords/>
  <dcterms:created xsi:type="dcterms:W3CDTF">2021-05-25T13:46:24Z</dcterms:created>
  <dcterms:modified xsi:type="dcterms:W3CDTF">2021-05-25T13: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